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5D901" w14:textId="77777777" w:rsidR="000B1271" w:rsidRDefault="000B1271"/>
    <w:tbl>
      <w:tblPr>
        <w:tblW w:w="976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65"/>
      </w:tblGrid>
      <w:tr w:rsidR="009A1B83" w:rsidRPr="009A1B83" w14:paraId="534509AC" w14:textId="77777777" w:rsidTr="175248F9">
        <w:trPr>
          <w:jc w:val="center"/>
        </w:trPr>
        <w:tc>
          <w:tcPr>
            <w:tcW w:w="0" w:type="auto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480" w:type="dxa"/>
              <w:left w:w="330" w:type="dxa"/>
              <w:bottom w:w="210" w:type="dxa"/>
              <w:right w:w="330" w:type="dxa"/>
            </w:tcMar>
            <w:vAlign w:val="bottom"/>
            <w:hideMark/>
          </w:tcPr>
          <w:p w14:paraId="796DA89C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013C3155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161FED81" w14:textId="77777777" w:rsidR="000B1271" w:rsidRPr="000B1271" w:rsidRDefault="00904AB9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</w:pPr>
            <w:r>
              <w:rPr>
                <w:rFonts w:ascii="Calibri" w:eastAsia="Times New Roman" w:hAnsi="Calibri" w:cs="Times New Roman"/>
                <w:noProof/>
                <w:color w:val="354D3F"/>
                <w:kern w:val="36"/>
                <w:sz w:val="48"/>
                <w:szCs w:val="48"/>
                <w:lang w:val="en-US" w:eastAsia="en-TT"/>
              </w:rPr>
              <w:object w:dxaOrig="1440" w:dyaOrig="1440" w14:anchorId="141660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4" type="#_x0000_t75" style="position:absolute;left:0;text-align:left;margin-left:224pt;margin-top:-66.65pt;width:44.25pt;height:53.6pt;z-index:-251649024" fillcolor="window">
                  <v:imagedata r:id="rId8" o:title=""/>
                  <w10:wrap type="square" side="left"/>
                </v:shape>
                <o:OLEObject Type="Embed" ProgID="Word.Picture.8" ShapeID="_x0000_s1044" DrawAspect="Content" ObjectID="_1805546438" r:id="rId9"/>
              </w:objec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354D3F"/>
                <w:kern w:val="36"/>
                <w:sz w:val="48"/>
                <w:szCs w:val="48"/>
                <w:lang w:eastAsia="en-TT"/>
              </w:rPr>
              <w:t>T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  <w:t>HE UWI ST AUGUSTINE SPIRIT OF EXCELLENCE AWARDS</w:t>
            </w:r>
          </w:p>
          <w:p w14:paraId="61E73AD0" w14:textId="0A591A3B" w:rsidR="000B1271" w:rsidRPr="000B1271" w:rsidRDefault="00A323D9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</w:pPr>
            <w:r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 xml:space="preserve">EXCELLENCE IN </w:t>
            </w:r>
            <w:r w:rsidR="0026545E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>STUDENT SUCCESS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 xml:space="preserve"> AWARD</w:t>
            </w:r>
          </w:p>
          <w:p w14:paraId="071888CE" w14:textId="262928FE" w:rsidR="009A1B83" w:rsidRPr="009A1B83" w:rsidRDefault="009A1B83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</w:tc>
      </w:tr>
      <w:tr w:rsidR="009A1B83" w:rsidRPr="009A1B83" w14:paraId="4C219E80" w14:textId="77777777" w:rsidTr="175248F9">
        <w:trPr>
          <w:jc w:val="center"/>
        </w:trPr>
        <w:tc>
          <w:tcPr>
            <w:tcW w:w="0" w:type="auto"/>
            <w:tcBorders>
              <w:top w:val="nil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307"/>
              <w:gridCol w:w="413"/>
            </w:tblGrid>
            <w:tr w:rsidR="00322F38" w:rsidRPr="009A1B83" w14:paraId="084E04E4" w14:textId="77777777" w:rsidTr="00E30BE5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shd w:val="clear" w:color="auto" w:fill="auto"/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</w:tcPr>
                <w:p w14:paraId="67F45301" w14:textId="77777777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/>
                    <w:jc w:val="center"/>
                    <w:rPr>
                      <w:rFonts w:asciiTheme="majorHAnsi" w:hAnsiTheme="majorHAnsi" w:cstheme="majorHAnsi"/>
                      <w:b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To be completed and submitted </w:t>
                  </w: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to the Staff Excellence Awards email </w:t>
                  </w:r>
                </w:p>
                <w:p w14:paraId="232140AE" w14:textId="55C4A162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>(</w:t>
                  </w:r>
                  <w:hyperlink r:id="rId10" w:history="1">
                    <w:r w:rsidR="00641EE3" w:rsidRPr="00D20B17">
                      <w:rPr>
                        <w:rStyle w:val="Hyperlink"/>
                        <w:rFonts w:asciiTheme="majorHAnsi" w:hAnsiTheme="majorHAnsi" w:cstheme="majorHAnsi"/>
                        <w:b/>
                        <w:szCs w:val="24"/>
                      </w:rPr>
                      <w:t>STA-staffawards@sta.uwi.edu</w:t>
                    </w:r>
                  </w:hyperlink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) 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 xml:space="preserve">on or before </w:t>
                  </w:r>
                  <w:r w:rsidRPr="00D20B1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11</w:t>
                  </w:r>
                  <w:r w:rsidR="00112DC5" w:rsidRPr="00D20B1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:</w:t>
                  </w:r>
                  <w:r w:rsidRPr="00D20B1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59 p</w:t>
                  </w:r>
                  <w:r w:rsidR="00112DC5" w:rsidRPr="00D20B1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D20B1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m</w:t>
                  </w:r>
                  <w:r w:rsidR="00112DC5" w:rsidRPr="00D20B1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D20B1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 xml:space="preserve"> of </w:t>
                  </w:r>
                  <w:r w:rsidR="00904AB9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Wednesday</w:t>
                  </w:r>
                  <w:r w:rsidR="00F859F1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D20B17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904AB9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23</w:t>
                  </w:r>
                  <w:r w:rsidRPr="00D20B17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1D5A54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April</w:t>
                  </w:r>
                  <w:r w:rsidRPr="00D20B17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202</w:t>
                  </w:r>
                  <w:r w:rsidR="00641EE3" w:rsidRPr="00D20B17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5</w:t>
                  </w:r>
                  <w:r w:rsidR="00F859F1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D20B17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for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consideration by the Staff Excellence Awards Evaluation Committee</w:t>
                  </w:r>
                </w:p>
                <w:p w14:paraId="00B0BB7D" w14:textId="77777777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</w:p>
                <w:p w14:paraId="39EA0706" w14:textId="12539434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color w:val="000000" w:themeColor="text1"/>
                      <w:sz w:val="28"/>
                      <w:szCs w:val="24"/>
                    </w:rPr>
                    <w:t>IMPORTANT INFORMATION</w:t>
                  </w:r>
                </w:p>
                <w:p w14:paraId="5349459C" w14:textId="77777777" w:rsidR="000B1271" w:rsidRDefault="000B1271" w:rsidP="000B1271">
                  <w:pPr>
                    <w:spacing w:after="0" w:line="240" w:lineRule="auto"/>
                    <w:jc w:val="both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  <w:p w14:paraId="3D004C56" w14:textId="688D4AA0" w:rsidR="000B1271" w:rsidRPr="00112DC5" w:rsidRDefault="000B1271" w:rsidP="009F32BB">
                  <w:pPr>
                    <w:spacing w:after="100" w:afterAutospacing="1"/>
                    <w:jc w:val="both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This award will go to </w:t>
                  </w:r>
                  <w:r w:rsidR="0026545E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a non-academic </w:t>
                  </w:r>
                  <w:r w:rsidR="00516396">
                    <w:rPr>
                      <w:rFonts w:asciiTheme="majorHAnsi" w:hAnsiTheme="majorHAnsi" w:cstheme="majorHAnsi"/>
                      <w:sz w:val="24"/>
                      <w:szCs w:val="24"/>
                    </w:rPr>
                    <w:t>D</w:t>
                  </w:r>
                  <w:r w:rsidR="0026545E">
                    <w:rPr>
                      <w:rFonts w:asciiTheme="majorHAnsi" w:hAnsiTheme="majorHAnsi" w:cstheme="majorHAnsi"/>
                      <w:sz w:val="24"/>
                      <w:szCs w:val="24"/>
                    </w:rPr>
                    <w:t>epartment</w:t>
                  </w:r>
                  <w:r w:rsidR="00516396">
                    <w:rPr>
                      <w:rFonts w:asciiTheme="majorHAnsi" w:hAnsiTheme="majorHAnsi" w:cstheme="majorHAnsi"/>
                      <w:sz w:val="24"/>
                      <w:szCs w:val="24"/>
                    </w:rPr>
                    <w:t>/Institute/School/Centre/Unit/Site</w:t>
                  </w:r>
                  <w:r w:rsidR="0026545E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  <w:r w:rsidR="00516396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(DISCUS) </w:t>
                  </w:r>
                  <w:r w:rsidR="0026545E">
                    <w:rPr>
                      <w:rFonts w:asciiTheme="majorHAnsi" w:hAnsiTheme="majorHAnsi" w:cstheme="majorHAnsi"/>
                      <w:sz w:val="24"/>
                      <w:szCs w:val="24"/>
                    </w:rPr>
                    <w:t>that has proactivel</w:t>
                  </w:r>
                  <w:r w:rsidR="00641EE3">
                    <w:rPr>
                      <w:rFonts w:asciiTheme="majorHAnsi" w:hAnsiTheme="majorHAnsi" w:cstheme="majorHAnsi"/>
                      <w:sz w:val="24"/>
                      <w:szCs w:val="24"/>
                    </w:rPr>
                    <w:t>y</w:t>
                  </w:r>
                  <w:r w:rsidR="0026545E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contributed to student success</w:t>
                  </w:r>
                  <w:r w:rsidR="00A323D9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over the past five (5) years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.</w:t>
                  </w:r>
                  <w:r w:rsidR="00A323D9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</w:p>
                <w:p w14:paraId="4F7D50D7" w14:textId="77777777" w:rsidR="000B1271" w:rsidRPr="00112DC5" w:rsidRDefault="000B1271" w:rsidP="00112DC5">
                  <w:pPr>
                    <w:spacing w:after="100" w:afterAutospacing="1"/>
                    <w:jc w:val="center"/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Nomination Process</w:t>
                  </w:r>
                </w:p>
                <w:p w14:paraId="15931A88" w14:textId="31E5A400" w:rsidR="000B1271" w:rsidRPr="00112DC5" w:rsidRDefault="0026545E" w:rsidP="00F859F1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>D</w:t>
                  </w:r>
                  <w:r w:rsidR="009A726C">
                    <w:rPr>
                      <w:rFonts w:asciiTheme="majorHAnsi" w:hAnsiTheme="majorHAnsi" w:cstheme="majorHAnsi"/>
                      <w:sz w:val="23"/>
                      <w:szCs w:val="23"/>
                    </w:rPr>
                    <w:t>ISCUS</w:t>
                  </w: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that ha</w:t>
                  </w:r>
                  <w:r w:rsidR="00210B59">
                    <w:rPr>
                      <w:rFonts w:asciiTheme="majorHAnsi" w:hAnsiTheme="majorHAnsi" w:cstheme="majorHAnsi"/>
                      <w:sz w:val="23"/>
                      <w:szCs w:val="23"/>
                    </w:rPr>
                    <w:t>s</w:t>
                  </w: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engaged in supporting student success</w:t>
                  </w:r>
                  <w:r w:rsid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for over 5 years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re eligible for nomination. </w:t>
                  </w:r>
                </w:p>
                <w:p w14:paraId="476D7F64" w14:textId="76F26C43" w:rsidR="000B1271" w:rsidRPr="00112DC5" w:rsidRDefault="000B1271" w:rsidP="00F859F1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Those nominating </w:t>
                  </w:r>
                  <w:r w:rsidR="00210B59">
                    <w:rPr>
                      <w:rFonts w:asciiTheme="majorHAnsi" w:hAnsiTheme="majorHAnsi" w:cstheme="majorHAnsi"/>
                      <w:sz w:val="23"/>
                      <w:szCs w:val="23"/>
                    </w:rPr>
                    <w:t>DISCUS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re referred to as ‘nominators’. There should be a primary nominator and a secondary nominator</w:t>
                  </w:r>
                  <w:r w:rsidR="0026545E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(from within the department)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4EBCEAB5" w14:textId="673F0FF0" w:rsidR="000B1271" w:rsidRPr="00112DC5" w:rsidRDefault="000B1271" w:rsidP="00F859F1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The </w:t>
                  </w:r>
                  <w:r w:rsidR="0026545E">
                    <w:rPr>
                      <w:rFonts w:asciiTheme="majorHAnsi" w:hAnsiTheme="majorHAnsi" w:cstheme="majorHAnsi"/>
                      <w:sz w:val="23"/>
                      <w:szCs w:val="23"/>
                    </w:rPr>
                    <w:t>D</w:t>
                  </w:r>
                  <w:r w:rsidR="00210B59">
                    <w:rPr>
                      <w:rFonts w:asciiTheme="majorHAnsi" w:hAnsiTheme="majorHAnsi" w:cstheme="majorHAnsi"/>
                      <w:sz w:val="23"/>
                      <w:szCs w:val="23"/>
                    </w:rPr>
                    <w:t>ISCUS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being nominated is referred to as the ‘nominee’.</w:t>
                  </w:r>
                </w:p>
                <w:p w14:paraId="4084F141" w14:textId="77777777" w:rsidR="000B1271" w:rsidRPr="00112DC5" w:rsidRDefault="000B1271" w:rsidP="00F859F1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ll nominations must be accompanied by a secondary nominator. </w:t>
                  </w:r>
                </w:p>
                <w:p w14:paraId="68703A4E" w14:textId="3962883E" w:rsidR="000B1271" w:rsidRDefault="000B1271" w:rsidP="00F859F1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is responsible for ensuring the accuracy of information provided in the nomination form</w:t>
                  </w:r>
                  <w:r w:rsidRPr="0026545E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1C45F4E2" w14:textId="52813A08" w:rsidR="00EF1AA3" w:rsidRDefault="00EF1AA3" w:rsidP="00EF1AA3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should have worked in the D</w:t>
                  </w:r>
                  <w:r w:rsidR="00210B59">
                    <w:rPr>
                      <w:rFonts w:asciiTheme="majorHAnsi" w:hAnsiTheme="majorHAnsi" w:cstheme="majorHAnsi"/>
                      <w:sz w:val="23"/>
                      <w:szCs w:val="23"/>
                    </w:rPr>
                    <w:t>ISCUS</w:t>
                  </w: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for a minimum of two (2) years.</w:t>
                  </w:r>
                </w:p>
                <w:p w14:paraId="2E5B3B5C" w14:textId="55E43C94" w:rsidR="001F4C37" w:rsidRPr="005271BB" w:rsidRDefault="005271BB" w:rsidP="005271BB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C6574E">
                    <w:rPr>
                      <w:rFonts w:asciiTheme="majorHAnsi" w:hAnsiTheme="majorHAnsi" w:cstheme="majorHAnsi"/>
                      <w:sz w:val="23"/>
                      <w:szCs w:val="23"/>
                    </w:rPr>
                    <w:t>DISCUS is used in the form to mean Department/Institute/School/Centre/Unit/S</w:t>
                  </w:r>
                  <w:r w:rsidR="00905242">
                    <w:rPr>
                      <w:rFonts w:asciiTheme="majorHAnsi" w:hAnsiTheme="majorHAnsi" w:cstheme="majorHAnsi"/>
                      <w:sz w:val="23"/>
                      <w:szCs w:val="23"/>
                    </w:rPr>
                    <w:t>ite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479A997" w14:textId="77777777" w:rsidR="000B1271" w:rsidRPr="00112DC5" w:rsidRDefault="000B1271" w:rsidP="00F859F1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Only nominations submitted using the relevant Award Template will be considered.</w:t>
                  </w:r>
                </w:p>
                <w:p w14:paraId="716757F4" w14:textId="77777777" w:rsidR="00285720" w:rsidRPr="00112DC5" w:rsidRDefault="000B1271" w:rsidP="00F859F1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decision of the Staff Excellence Awards Evaluation Committee is final</w:t>
                  </w:r>
                  <w:r w:rsidR="00285720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A6BC4DF" w14:textId="5559ADA6" w:rsidR="000B1271" w:rsidRPr="00112DC5" w:rsidRDefault="00285720" w:rsidP="00F859F1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ommitte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reserves the right to verify statements made on the nomination form </w:t>
                  </w:r>
                  <w:bookmarkStart w:id="0" w:name="_Hlk171937283"/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nd to not award a specific category based on </w:t>
                  </w:r>
                  <w:r w:rsidR="00DF6466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merit</w:t>
                  </w:r>
                  <w:r w:rsidR="00DF6466">
                    <w:rPr>
                      <w:rFonts w:asciiTheme="majorHAnsi" w:hAnsiTheme="majorHAnsi" w:cstheme="majorHAnsi"/>
                      <w:sz w:val="23"/>
                      <w:szCs w:val="23"/>
                    </w:rPr>
                    <w:t>s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nd suitability of nominations received.</w:t>
                  </w:r>
                </w:p>
                <w:bookmarkEnd w:id="0"/>
                <w:p w14:paraId="020384C7" w14:textId="57EBD9F7" w:rsidR="000B1271" w:rsidRPr="000952C5" w:rsidRDefault="000B1271" w:rsidP="00F859F1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Nominations should be submitted to the referenced email </w:t>
                  </w:r>
                </w:p>
                <w:p w14:paraId="282A5160" w14:textId="47C8C980" w:rsidR="00322F38" w:rsidRPr="00112DC5" w:rsidRDefault="000B1271" w:rsidP="00F859F1">
                  <w:pPr>
                    <w:pStyle w:val="ListParagraph"/>
                    <w:spacing w:after="100" w:afterAutospacing="1" w:line="240" w:lineRule="auto"/>
                    <w:ind w:left="450"/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(</w:t>
                  </w:r>
                  <w:hyperlink r:id="rId11" w:history="1">
                    <w:r w:rsidR="007E1059" w:rsidRPr="007E1059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STA-staffawards@sta.uwi.edu</w:t>
                    </w:r>
                  </w:hyperlink>
                  <w:r w:rsidRPr="007E1059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) </w:t>
                  </w:r>
                  <w:r w:rsidRPr="007E105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on or before 11</w:t>
                  </w:r>
                  <w:r w:rsidR="007E1059" w:rsidRPr="007E105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:</w:t>
                  </w:r>
                  <w:r w:rsidRPr="007E105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59 pm of </w:t>
                  </w:r>
                  <w:r w:rsidR="00904AB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Wednesday</w:t>
                  </w:r>
                  <w:r w:rsidR="005271BB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,</w:t>
                  </w:r>
                  <w:r w:rsidRPr="007E105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Start w:id="1" w:name="_Hlk171937321"/>
                  <w:r w:rsidR="00904AB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3</w:t>
                  </w:r>
                  <w:r w:rsidRPr="007E105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r w:rsidR="007E1059" w:rsidRPr="007E105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April</w:t>
                  </w:r>
                  <w:r w:rsidRPr="007E105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End w:id="1"/>
                  <w:r w:rsidRPr="007E105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02</w:t>
                  </w:r>
                  <w:r w:rsidR="007E1059" w:rsidRPr="007E105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</w:t>
                  </w:r>
                  <w:bookmarkStart w:id="2" w:name="_Hlk171938409"/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No late submissions will be accepted.</w:t>
                  </w:r>
                  <w:bookmarkEnd w:id="2"/>
                </w:p>
                <w:p w14:paraId="1D2750A8" w14:textId="4F5400A3" w:rsidR="00285720" w:rsidRPr="000B1271" w:rsidRDefault="00285720" w:rsidP="009A0B18">
                  <w:pPr>
                    <w:pStyle w:val="ListParagraph"/>
                    <w:spacing w:after="100" w:afterAutospacing="1"/>
                    <w:ind w:left="450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</w:tc>
            </w:tr>
            <w:tr w:rsidR="009A1B83" w:rsidRPr="009A1B83" w14:paraId="37D3B54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0B64DF35" w14:textId="77777777" w:rsidR="009A1B83" w:rsidRPr="009A1B83" w:rsidRDefault="009A1B83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 w:rsidRPr="009A1B83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lastRenderedPageBreak/>
                    <w:t>NOMINEE INFORMATION</w:t>
                  </w:r>
                </w:p>
              </w:tc>
            </w:tr>
            <w:tr w:rsidR="009A1B83" w:rsidRPr="009A1B83" w14:paraId="27E2DF31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  <w:hideMark/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0B1271" w14:paraId="7226BC23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CFCDD49" w14:textId="50930241" w:rsidR="000B1271" w:rsidRDefault="0026545E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Name of </w:t>
                        </w:r>
                        <w:r w:rsidR="005271BB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0B127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1DCC8B38" w14:textId="73DC5BE6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8000" behindDoc="0" locked="0" layoutInCell="1" allowOverlap="1" wp14:anchorId="58E003FF" wp14:editId="3F28268D">
                                  <wp:simplePos x="0" y="0"/>
                                  <wp:positionH relativeFrom="column">
                                    <wp:posOffset>2540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127235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8092BD9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type id="_x0000_t202" coordsize="21600,21600" o:spt="202" path="m,l,21600r21600,l21600,xe" w14:anchorId="58E003FF">
                                  <v:stroke joinstyle="miter"/>
                                  <v:path gradientshapeok="t" o:connecttype="rect"/>
                                </v:shapetype>
                                <v:shape id="Text Box 18" style="position:absolute;margin-left:.2pt;margin-top:.25pt;width:167.5pt;height:21.5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">
                                  <v:textbox>
                                    <w:txbxContent>
                                      <w:p w:rsidR="000B1271" w:rsidP="000B1271" w:rsidRDefault="000B1271" w14:paraId="08092BD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D7E6173" w14:textId="7FAF2120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3D793EA" w14:textId="4EF9E839" w:rsidR="00E32A81" w:rsidRDefault="00F85526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No. of years involved in </w:t>
                        </w:r>
                        <w:r w:rsidR="007E1059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upporting students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05251C5" w14:textId="77777777" w:rsidR="00E32A81" w:rsidRDefault="00E32A81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1072" behindDoc="0" locked="0" layoutInCell="1" allowOverlap="1" wp14:anchorId="2117E3A3" wp14:editId="75289C64">
                                  <wp:simplePos x="0" y="0"/>
                                  <wp:positionH relativeFrom="column">
                                    <wp:posOffset>5715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980675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BD8AB93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27" style="position:absolute;margin-left:.45pt;margin-top:.25pt;width:167.5pt;height:21.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" w14:anchorId="2117E3A3">
                                  <v:textbox>
                                    <w:txbxContent>
                                      <w:p w:rsidR="00E32A81" w:rsidP="00E32A81" w:rsidRDefault="00E32A81" w14:paraId="5BD8AB93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46D5A1D" w14:textId="6221719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0B1271" w14:paraId="43695476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AEF324F" w14:textId="6BD0B6EC" w:rsidR="000B1271" w:rsidRDefault="00BE2FA4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9024" behindDoc="0" locked="0" layoutInCell="1" allowOverlap="1" wp14:anchorId="215F1B5E" wp14:editId="2AF676FE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55085457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87E1FA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28" style="position:absolute;margin-left:.7pt;margin-top:12.15pt;width:167.5pt;height:22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" w14:anchorId="215F1B5E">
                                  <v:textbox>
                                    <w:txbxContent>
                                      <w:p w:rsidR="000B1271" w:rsidP="000B1271" w:rsidRDefault="000B1271" w14:paraId="3187E1FA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26545E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Name of Faculty (if applicable)</w:t>
                        </w:r>
                        <w:r w:rsidR="000B127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DE8C75C" w14:textId="65B7A45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530C6DFE" w14:textId="7C7CFED8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BAEA62A" w14:textId="53E0F499" w:rsidR="000B1271" w:rsidRDefault="0026545E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Start of Employment (Year): </w:t>
                        </w:r>
                      </w:p>
                      <w:p w14:paraId="1EE49D0A" w14:textId="0E626112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2096" behindDoc="0" locked="0" layoutInCell="1" allowOverlap="1" wp14:anchorId="6F32985F" wp14:editId="31477D75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19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44224509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5DDD7CE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29" style="position:absolute;margin-left:-.05pt;margin-top:.15pt;width:167.5pt;height:22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" w14:anchorId="6F32985F">
                                  <v:textbox>
                                    <w:txbxContent>
                                      <w:p w:rsidR="00E32A81" w:rsidP="00E32A81" w:rsidRDefault="00E32A81" w14:paraId="05DDD7CE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69271A0B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35C4D2B" w14:textId="3C2CC396" w:rsidR="000B1271" w:rsidRDefault="0026545E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Head of </w:t>
                        </w:r>
                        <w:r w:rsidR="005271BB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: </w:t>
                        </w:r>
                      </w:p>
                      <w:p w14:paraId="65736C4B" w14:textId="1B5BF48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0048" behindDoc="0" locked="0" layoutInCell="1" allowOverlap="1" wp14:anchorId="31C108FB" wp14:editId="46EF0A16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930979534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F9B2F8D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30" style="position:absolute;margin-left:.7pt;margin-top:.05pt;width:167.5pt;height:22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" w14:anchorId="31C108FB">
                                  <v:textbox>
                                    <w:txbxContent>
                                      <w:p w:rsidR="000B1271" w:rsidP="000B1271" w:rsidRDefault="000B1271" w14:paraId="3F9B2F8D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ADA05D0" w14:textId="221B8893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ECE2C91" w14:textId="2A622968" w:rsidR="000B1271" w:rsidRDefault="0026545E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ail</w:t>
                        </w:r>
                        <w:r w:rsidR="00F85526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591DD953" w14:textId="17043B96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3120" behindDoc="0" locked="0" layoutInCell="1" allowOverlap="1" wp14:anchorId="186EB998" wp14:editId="5B806EEA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8175684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4A1B415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31" style="position:absolute;margin-left:-.05pt;margin-top:.05pt;width:167.5pt;height:22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" w14:anchorId="186EB998">
                                  <v:textbox>
                                    <w:txbxContent>
                                      <w:p w:rsidR="00E32A81" w:rsidP="00E32A81" w:rsidRDefault="00E32A81" w14:paraId="14A1B415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31262BE9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  <w:hideMark/>
                </w:tcPr>
                <w:p w14:paraId="206F4EF5" w14:textId="7D90ED84" w:rsidR="009A1B83" w:rsidRDefault="000B1271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  <w:t xml:space="preserve">   </w:t>
                  </w:r>
                </w:p>
                <w:p w14:paraId="6934C127" w14:textId="566FC993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581383F7" w14:textId="77777777" w:rsidR="000B1271" w:rsidRDefault="000B1271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60"/>
              <w:gridCol w:w="4860"/>
            </w:tblGrid>
            <w:tr w:rsidR="009A1B83" w:rsidRPr="009A1B83" w14:paraId="2F8E1A8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61EBD66E" w14:textId="76E9F312" w:rsidR="009A1B83" w:rsidRPr="009A1B83" w:rsidRDefault="00F85526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AWARD JUSTIFICATION</w:t>
                  </w:r>
                </w:p>
              </w:tc>
            </w:tr>
            <w:tr w:rsidR="009A1B83" w:rsidRPr="009A1B83" w14:paraId="1CB4ABFE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vAlign w:val="center"/>
                  <w:hideMark/>
                </w:tcPr>
                <w:p w14:paraId="799D2581" w14:textId="5F5F44BD" w:rsidR="009A1B83" w:rsidRPr="009A1B83" w:rsidRDefault="00F85526" w:rsidP="0026545E">
                  <w:pPr>
                    <w:spacing w:after="0"/>
                    <w:rPr>
                      <w:rFonts w:ascii="Calibri" w:eastAsia="Times New Roman" w:hAnsi="Calibri" w:cs="Times New Roman"/>
                      <w:caps/>
                      <w:color w:val="354D3F"/>
                      <w:sz w:val="24"/>
                      <w:szCs w:val="24"/>
                      <w:lang w:eastAsia="en-TT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Give details of significant achievements </w:t>
                  </w:r>
                  <w:r w:rsidR="0026545E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made by the </w:t>
                  </w:r>
                  <w:r w:rsidR="005271BB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DISCUS</w:t>
                  </w:r>
                  <w:r w:rsidR="0026545E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 that have contributed to student success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. </w:t>
                  </w:r>
                </w:p>
              </w:tc>
            </w:tr>
            <w:tr w:rsidR="009A1B83" w:rsidRPr="009A1B83" w14:paraId="30F2870F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</w:tcPr>
                <w:p w14:paraId="31295AB7" w14:textId="54DB11E3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</w:tcPr>
                <w:p w14:paraId="32BDA869" w14:textId="77777777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  <w:tr w:rsidR="009A1B83" w:rsidRPr="009A1B83" w14:paraId="5DCF1130" w14:textId="77777777" w:rsidTr="009A1B83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hideMark/>
                </w:tcPr>
                <w:p w14:paraId="633405CA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6BD35379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5363E86" w14:textId="77777777" w:rsid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032E82B8" w14:textId="77777777" w:rsidR="005271BB" w:rsidRDefault="005271BB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4C04ABB5" w14:textId="77777777" w:rsidR="005271BB" w:rsidRDefault="005271BB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D094E02" w14:textId="77777777" w:rsidR="009226D5" w:rsidRPr="009A1B83" w:rsidRDefault="009226D5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9026676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</w:tc>
      </w:tr>
      <w:tr w:rsidR="009A1B83" w14:paraId="50B294D7" w14:textId="77777777" w:rsidTr="175248F9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BA1514" w14:textId="5F1B52DD" w:rsidR="00130F04" w:rsidRPr="00112DC5" w:rsidRDefault="009A0B18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bookmarkStart w:id="3" w:name="_Hlk192508583"/>
            <w:r w:rsidRPr="009A0B18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 xml:space="preserve">What specific achievements or contributions make the </w:t>
            </w:r>
            <w:r w:rsidR="005271BB">
              <w:rPr>
                <w:rFonts w:asciiTheme="majorHAnsi" w:hAnsiTheme="majorHAnsi" w:cstheme="majorHAnsi"/>
                <w:b/>
                <w:sz w:val="24"/>
                <w:szCs w:val="24"/>
              </w:rPr>
              <w:t>DISCUS</w:t>
            </w:r>
            <w:r w:rsidRPr="009A0B18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stand out from others </w:t>
            </w:r>
            <w:r w:rsidR="0026545E">
              <w:rPr>
                <w:rFonts w:asciiTheme="majorHAnsi" w:hAnsiTheme="majorHAnsi" w:cstheme="majorHAnsi"/>
                <w:b/>
                <w:sz w:val="24"/>
                <w:szCs w:val="24"/>
              </w:rPr>
              <w:t>that support student success</w:t>
            </w:r>
            <w:r w:rsidRPr="009A0B18">
              <w:rPr>
                <w:rFonts w:asciiTheme="majorHAnsi" w:hAnsiTheme="majorHAnsi" w:cstheme="majorHAnsi"/>
                <w:b/>
                <w:sz w:val="24"/>
                <w:szCs w:val="24"/>
              </w:rPr>
              <w:t>?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130F04"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(Please include supporting documents and evidence, as far as possible) </w:t>
            </w:r>
          </w:p>
          <w:p w14:paraId="25DAA9D8" w14:textId="4C1CC4E3" w:rsidR="009A1B83" w:rsidRPr="009A1B83" w:rsidRDefault="009A1B83" w:rsidP="009A1B83">
            <w:pPr>
              <w:spacing w:after="0" w:line="240" w:lineRule="auto"/>
              <w:jc w:val="center"/>
              <w:outlineLvl w:val="1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1F87276C" w14:textId="77777777" w:rsidTr="175248F9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8FEBF4" w14:textId="77777777" w:rsidR="009A1B83" w:rsidRDefault="009A1B83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1E4457EB" w14:textId="77777777" w:rsidR="009A1B83" w:rsidRDefault="009A1B83" w:rsidP="009A1B83">
            <w:pPr>
              <w:spacing w:line="240" w:lineRule="auto"/>
              <w:rPr>
                <w:rStyle w:val="xdlabel"/>
              </w:rPr>
            </w:pPr>
          </w:p>
          <w:p w14:paraId="3FF311D4" w14:textId="77777777" w:rsidR="009A1B83" w:rsidRDefault="009A1B83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6EE5580B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1E51B35A" w14:textId="77777777" w:rsidR="005271BB" w:rsidRDefault="005271BB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8EC72A7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37D7891" w14:textId="77777777" w:rsidR="00130F04" w:rsidRPr="009A1B83" w:rsidRDefault="00130F04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0952C5" w14:paraId="5C58923F" w14:textId="77777777" w:rsidTr="175248F9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A23B4" w14:textId="52AF8CA3" w:rsidR="000952C5" w:rsidRPr="005271BB" w:rsidRDefault="000952C5" w:rsidP="005271BB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rovide example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 where possible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of the </w:t>
            </w:r>
            <w:r w:rsidR="005271BB">
              <w:rPr>
                <w:rFonts w:asciiTheme="majorHAnsi" w:hAnsiTheme="majorHAnsi" w:cstheme="majorHAnsi"/>
                <w:b/>
                <w:sz w:val="24"/>
                <w:szCs w:val="24"/>
              </w:rPr>
              <w:t>DISCUS’s</w:t>
            </w:r>
            <w:r w:rsidRPr="005271BB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performance in relation to the meaning of SPIRIT: Service Excellence, </w:t>
            </w:r>
            <w:r w:rsidR="00007021"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 w:rsidRPr="005271BB">
              <w:rPr>
                <w:rFonts w:asciiTheme="majorHAnsi" w:hAnsiTheme="majorHAnsi" w:cstheme="majorHAnsi"/>
                <w:b/>
                <w:sz w:val="24"/>
                <w:szCs w:val="24"/>
              </w:rPr>
              <w:t>henomenal Performance, Integrity, Responsiveness, Innovation and Trustworthiness (for definitions</w:t>
            </w:r>
            <w:r w:rsidR="00FA135C" w:rsidRPr="005271BB">
              <w:rPr>
                <w:rFonts w:asciiTheme="majorHAnsi" w:hAnsiTheme="majorHAnsi" w:cstheme="majorHAnsi"/>
                <w:b/>
                <w:sz w:val="24"/>
                <w:szCs w:val="24"/>
              </w:rPr>
              <w:t>,</w:t>
            </w:r>
            <w:r w:rsidRPr="005271BB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please see the supporting information page</w:t>
            </w:r>
          </w:p>
        </w:tc>
      </w:tr>
      <w:tr w:rsidR="000952C5" w14:paraId="51873BD3" w14:textId="77777777" w:rsidTr="175248F9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1D847" w14:textId="2C35E0D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Service Excellence: </w:t>
            </w:r>
          </w:p>
          <w:p w14:paraId="193AC9D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968C806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2B0157C" w14:textId="77777777" w:rsidR="005271BB" w:rsidRDefault="005271BB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C23CB69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83C865D" w14:textId="309732DA" w:rsidR="000952C5" w:rsidRDefault="40C1E4FE" w:rsidP="175248F9">
            <w:pPr>
              <w:pStyle w:val="ListParagraph"/>
              <w:ind w:left="360"/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</w:pPr>
            <w:r w:rsidRPr="175248F9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P</w:t>
            </w:r>
            <w:r w:rsidR="000952C5" w:rsidRPr="175248F9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henomenal Performance:</w:t>
            </w:r>
          </w:p>
          <w:p w14:paraId="50BC230D" w14:textId="19873D6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60B0BC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61FEC23" w14:textId="77777777" w:rsidR="005271BB" w:rsidRDefault="005271BB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E8982B5" w14:textId="77777777" w:rsidR="005271BB" w:rsidRDefault="005271BB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F5B0C93" w14:textId="60CE851D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tegrity:</w:t>
            </w:r>
          </w:p>
          <w:p w14:paraId="0F36C7B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648A899" w14:textId="77777777" w:rsidR="005271BB" w:rsidRDefault="005271BB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133388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E22F64E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1817389" w14:textId="238428C1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Responsiveness:</w:t>
            </w:r>
          </w:p>
          <w:p w14:paraId="5D119AE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A4C49FA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C9A10D1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137446A" w14:textId="43A868A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novation:</w:t>
            </w:r>
          </w:p>
          <w:p w14:paraId="6BD15AB3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CEACE9D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3CDBD12" w14:textId="77777777" w:rsidR="005271BB" w:rsidRDefault="005271BB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EE8D79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2CFF626" w14:textId="7983684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rustworthiness:</w:t>
            </w:r>
          </w:p>
          <w:p w14:paraId="3487A583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3362F65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A0255E6" w14:textId="77777777" w:rsidR="005271BB" w:rsidRDefault="005271BB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AA831B1" w14:textId="05A434C5" w:rsidR="000952C5" w:rsidRPr="000952C5" w:rsidRDefault="000952C5" w:rsidP="000952C5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130F04" w14:paraId="54FDA7A0" w14:textId="77777777" w:rsidTr="175248F9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4D3D1" w14:textId="692C2829" w:rsidR="00BE2FA4" w:rsidRPr="00112DC5" w:rsidRDefault="00130F04" w:rsidP="00130F04">
            <w:pPr>
              <w:pStyle w:val="ListParagraph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 xml:space="preserve">Statement of nomination for the </w:t>
            </w:r>
            <w:r w:rsidR="00A323D9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EXCELLENCE IN </w:t>
            </w:r>
            <w:r w:rsidR="0026545E">
              <w:rPr>
                <w:rFonts w:asciiTheme="majorHAnsi" w:hAnsiTheme="majorHAnsi" w:cstheme="majorHAnsi"/>
                <w:b/>
                <w:sz w:val="24"/>
                <w:szCs w:val="24"/>
              </w:rPr>
              <w:t>STUDENT SUCCESS</w:t>
            </w: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AWARD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269FA159" w14:textId="24A62AA5" w:rsidR="00130F04" w:rsidRPr="00130F04" w:rsidRDefault="00130F04" w:rsidP="00130F04">
            <w:pPr>
              <w:pStyle w:val="ListParagraph"/>
              <w:ind w:left="360"/>
              <w:rPr>
                <w:rStyle w:val="xdlabel"/>
                <w:rFonts w:ascii="Garamond" w:hAnsi="Garamond" w:cs="Times New Roman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(Please summarise in a final statement why the person should be considered for this award. This statement of nomination should not exceed 1</w:t>
            </w:r>
            <w:r w:rsidR="00285720" w:rsidRPr="00112DC5">
              <w:rPr>
                <w:rFonts w:asciiTheme="majorHAnsi" w:hAnsiTheme="majorHAnsi" w:cstheme="majorHAnsi"/>
                <w:sz w:val="24"/>
                <w:szCs w:val="24"/>
              </w:rPr>
              <w:t>,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500 words)</w:t>
            </w:r>
          </w:p>
        </w:tc>
      </w:tr>
      <w:tr w:rsidR="00130F04" w14:paraId="05A0CE75" w14:textId="77777777" w:rsidTr="175248F9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B5F6D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CC54557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716117EA" w14:textId="77777777" w:rsidR="005271BB" w:rsidRDefault="005271BB" w:rsidP="009A1B83">
            <w:pPr>
              <w:spacing w:line="240" w:lineRule="auto"/>
              <w:rPr>
                <w:rStyle w:val="xdlabel"/>
              </w:rPr>
            </w:pPr>
          </w:p>
          <w:p w14:paraId="765ED25E" w14:textId="77777777" w:rsidR="005271BB" w:rsidRDefault="005271BB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6D7F33F3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2E75D74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9546484" w14:textId="77777777" w:rsidR="00285720" w:rsidRDefault="00285720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52D80D3C" w14:textId="77777777" w:rsidTr="175248F9">
        <w:trPr>
          <w:trHeight w:val="3803"/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TableGridLight"/>
              <w:tblW w:w="9720" w:type="dxa"/>
              <w:tblLook w:val="04A0" w:firstRow="1" w:lastRow="0" w:firstColumn="1" w:lastColumn="0" w:noHBand="0" w:noVBand="1"/>
            </w:tblPr>
            <w:tblGrid>
              <w:gridCol w:w="9075"/>
              <w:gridCol w:w="645"/>
            </w:tblGrid>
            <w:tr w:rsidR="001F03BF" w14:paraId="0F1EEC65" w14:textId="77777777" w:rsidTr="00285720">
              <w:trPr>
                <w:trHeight w:val="635"/>
              </w:trPr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  <w:hideMark/>
                </w:tcPr>
                <w:bookmarkEnd w:id="3"/>
                <w:p w14:paraId="629BD3F3" w14:textId="7F69E5EF" w:rsidR="001F03BF" w:rsidRDefault="001F03BF" w:rsidP="001F03BF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lastRenderedPageBreak/>
                    <w:t>PRIMARY NOMINATOR INFORMATION</w:t>
                  </w:r>
                </w:p>
              </w:tc>
            </w:tr>
            <w:tr w:rsidR="009A1B83" w14:paraId="4CD41930" w14:textId="77777777" w:rsidTr="00285720">
              <w:trPr>
                <w:trHeight w:val="732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206B22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A9656A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5487FA1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4144" behindDoc="0" locked="0" layoutInCell="1" allowOverlap="1" wp14:anchorId="6C7D0D4F" wp14:editId="173B430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6631661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95FED90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34" style="position:absolute;margin-left:.35pt;margin-top:.05pt;width:167.5pt;height:21.5pt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" w14:anchorId="6C7D0D4F">
                                  <v:textbox>
                                    <w:txbxContent>
                                      <w:p w:rsidR="00BE2FA4" w:rsidP="00BE2FA4" w:rsidRDefault="00BE2FA4" w14:paraId="495FED90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F9357D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29DD87A" w14:textId="614BBF5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Relationship to Nominee:</w:t>
                        </w:r>
                      </w:p>
                      <w:p w14:paraId="0C86A67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8240" behindDoc="0" locked="0" layoutInCell="1" allowOverlap="1" wp14:anchorId="540CA1E8" wp14:editId="57D42109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6985</wp:posOffset>
                                  </wp:positionV>
                                  <wp:extent cx="2127250" cy="266700"/>
                                  <wp:effectExtent l="0" t="0" r="25400" b="19050"/>
                                  <wp:wrapNone/>
                                  <wp:docPr id="151320302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4FECBA8" w14:textId="5F07BCE6" w:rsidR="00BE2FA4" w:rsidRDefault="00BE2FA4" w:rsidP="00BE2FA4">
                                              <w:r>
                                                <w:t xml:space="preserve">E.g. </w:t>
                                              </w:r>
                                              <w:r w:rsidR="0026545E">
                                                <w:t xml:space="preserve">Staff Member </w:t>
                                              </w:r>
                                            </w:p>
                                            <w:p w14:paraId="4DD7D3BC" w14:textId="77777777" w:rsidR="00BE2FA4" w:rsidRDefault="00BE2FA4" w:rsidP="00BE2FA4"/>
                                            <w:p w14:paraId="6BE2A424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type id="_x0000_t202" coordsize="21600,21600" o:spt="202" path="m,l,21600r21600,l21600,xe" w14:anchorId="540CA1E8">
                                  <v:stroke joinstyle="miter"/>
                                  <v:path gradientshapeok="t" o:connecttype="rect"/>
                                </v:shapetype>
                                <v:shape id="_x0000_s1033" style="position:absolute;margin-left:.6pt;margin-top:.55pt;width:167.5pt;height:2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">
                                  <v:textbox>
                                    <w:txbxContent>
                                      <w:p w:rsidR="00BE2FA4" w:rsidP="00BE2FA4" w:rsidRDefault="00BE2FA4" w14:paraId="54FECBA8" w14:textId="5F07BCE6">
                                        <w:r>
                                          <w:t xml:space="preserve">E.g. </w:t>
                                        </w:r>
                                        <w:r w:rsidR="0026545E">
                                          <w:t xml:space="preserve">Staff Member </w:t>
                                        </w:r>
                                      </w:p>
                                      <w:p w:rsidR="00BE2FA4" w:rsidP="00BE2FA4" w:rsidRDefault="00BE2FA4" w14:paraId="4DD7D3BC" w14:textId="77777777"/>
                                      <w:p w:rsidR="00BE2FA4" w:rsidP="00BE2FA4" w:rsidRDefault="00BE2FA4" w14:paraId="6BE2A424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4AC535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E531F31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5ECA7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2E8A1A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5168" behindDoc="0" locked="0" layoutInCell="1" allowOverlap="1" wp14:anchorId="7DFAD606" wp14:editId="2ECD3BB2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77608600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FBCB1A1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36" style="position:absolute;margin-left:.35pt;margin-top:-.05pt;width:167.5pt;height:22.5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KtfOQIAAIQ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" w14:anchorId="7DFAD606">
                                  <v:textbox>
                                    <w:txbxContent>
                                      <w:p w:rsidR="00BE2FA4" w:rsidP="00BE2FA4" w:rsidRDefault="00BE2FA4" w14:paraId="0FBCB1A1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618FBC9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243F7F3" w14:textId="0DEA0029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9264" behindDoc="0" locked="0" layoutInCell="1" allowOverlap="1" wp14:anchorId="41F18425" wp14:editId="154F8CD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36204901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7177CA5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37" style="position:absolute;margin-left:-.4pt;margin-top:12.15pt;width:167.5pt;height:22.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Ar7OgIAAIQ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" w14:anchorId="41F18425">
                                  <v:textbox>
                                    <w:txbxContent>
                                      <w:p w:rsidR="00BE2FA4" w:rsidP="00BE2FA4" w:rsidRDefault="00BE2FA4" w14:paraId="27177CA5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5271BB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648C1D76" w14:textId="091C429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77349D75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05E0872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1AD8976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6192" behindDoc="0" locked="0" layoutInCell="1" allowOverlap="1" wp14:anchorId="3ECFFA32" wp14:editId="7F38AE2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254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5450155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7A54D1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38" style="position:absolute;margin-left:.35pt;margin-top:-.2pt;width:167.5pt;height:21.5pt;z-index:251716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" w14:anchorId="3ECFFA32">
                                  <v:textbox>
                                    <w:txbxContent>
                                      <w:p w:rsidR="00BE2FA4" w:rsidP="00BE2FA4" w:rsidRDefault="00BE2FA4" w14:paraId="17A54D12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97F206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2D09D8AB" w14:textId="71435FDA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0288" behindDoc="0" locked="0" layoutInCell="1" allowOverlap="1" wp14:anchorId="5A750D7D" wp14:editId="746CF121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240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633790262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ADE3AE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39" style="position:absolute;margin-left:-.4pt;margin-top:12pt;width:167.5pt;height:21.5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" w14:anchorId="5A750D7D">
                                  <v:textbox>
                                    <w:txbxContent>
                                      <w:p w:rsidR="00BE2FA4" w:rsidP="00BE2FA4" w:rsidRDefault="00BE2FA4" w14:paraId="4ADE3AE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6DC9F122" w14:textId="333E1F4B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23897C94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889984D" w14:textId="04AF62B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</w:t>
                        </w:r>
                        <w:r w:rsidR="00112DC5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 (Year)</w: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: </w:t>
                        </w:r>
                      </w:p>
                      <w:p w14:paraId="11A493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7216" behindDoc="0" locked="0" layoutInCell="1" allowOverlap="1" wp14:anchorId="4C72394A" wp14:editId="5035333D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254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32958181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47446FA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40" style="position:absolute;margin-left:.35pt;margin-top:.2pt;width:167.5pt;height:22pt;z-index:25171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" w14:anchorId="4C72394A">
                                  <v:textbox>
                                    <w:txbxContent>
                                      <w:p w:rsidR="00BE2FA4" w:rsidP="00BE2FA4" w:rsidRDefault="00BE2FA4" w14:paraId="347446FA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1ACDB3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6377DF" w14:textId="65E62593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1312" behindDoc="0" locked="0" layoutInCell="1" allowOverlap="1" wp14:anchorId="5FAEEDDB" wp14:editId="6F3BCEB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748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87909298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245AA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41" style="position:absolute;margin-left:-.4pt;margin-top:12.4pt;width:167.5pt;height:22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" w14:anchorId="5FAEEDDB">
                                  <v:textbox>
                                    <w:txbxContent>
                                      <w:p w:rsidR="00BE2FA4" w:rsidP="00BE2FA4" w:rsidRDefault="00BE2FA4" w14:paraId="31245AA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75FA6F37" w14:textId="5412878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5CBF5592" w14:textId="2B81EE5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1C99A177" w14:textId="1DC4AADD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7E016701" w14:textId="77777777" w:rsidTr="000952C5">
              <w:trPr>
                <w:trHeight w:val="412"/>
              </w:trPr>
              <w:tc>
                <w:tcPr>
                  <w:tcW w:w="907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</w:tcPr>
                <w:p w14:paraId="1EBD112E" w14:textId="77777777" w:rsidR="00BE2FA4" w:rsidRDefault="00BE2FA4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40293AF7" w14:textId="77777777" w:rsidR="00985259" w:rsidRDefault="00985259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28DE5B70" w14:textId="77777777" w:rsidR="005271BB" w:rsidRDefault="005271BB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FFD41FB" w14:textId="77777777" w:rsidR="005271BB" w:rsidRDefault="005271BB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15395DC8" w14:textId="77777777" w:rsidR="005271BB" w:rsidRDefault="005271BB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5271BB" w:rsidRPr="00112DC5" w14:paraId="3515997A" w14:textId="77777777" w:rsidTr="00611425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1A6DB100" w14:textId="77777777" w:rsidR="005271BB" w:rsidRPr="00112DC5" w:rsidRDefault="005271BB" w:rsidP="005271BB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Primary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7D2C0831" w14:textId="77777777" w:rsidR="005271BB" w:rsidRPr="00112DC5" w:rsidRDefault="005271BB" w:rsidP="005271BB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1D432CAD" w14:textId="77777777" w:rsidR="005271BB" w:rsidRPr="00112DC5" w:rsidRDefault="005271BB" w:rsidP="005271BB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6F808101" w14:textId="77777777" w:rsidR="005271BB" w:rsidRDefault="005271BB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B12348E" w14:textId="1C939DAF" w:rsidR="00985259" w:rsidRDefault="00985259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hideMark/>
                </w:tcPr>
                <w:p w14:paraId="6C366659" w14:textId="1CDBA6A5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F03BF" w14:paraId="77008E6B" w14:textId="77777777" w:rsidTr="00E30BE5">
              <w:trPr>
                <w:trHeight w:val="700"/>
              </w:trPr>
              <w:tc>
                <w:tcPr>
                  <w:tcW w:w="9720" w:type="dxa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</w:tcPr>
                <w:p w14:paraId="7CE1A193" w14:textId="2BDD0F7A" w:rsidR="001F03BF" w:rsidRDefault="001F03BF" w:rsidP="001F03BF">
                  <w:pPr>
                    <w:jc w:val="center"/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SECONDARY</w:t>
                  </w:r>
                  <w:r w:rsidRPr="00BE2FA4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 xml:space="preserve"> NOMINATOR INFORMATION</w:t>
                  </w:r>
                </w:p>
              </w:tc>
            </w:tr>
            <w:tr w:rsidR="009A1B83" w14:paraId="011393F5" w14:textId="77777777" w:rsidTr="00E30BE5">
              <w:trPr>
                <w:trHeight w:val="824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96B56D8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6B4EE31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7622C3A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2336" behindDoc="0" locked="0" layoutInCell="1" allowOverlap="1" wp14:anchorId="3B4C9EF2" wp14:editId="20914A74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127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74093447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E1720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42" style="position:absolute;margin-left:.35pt;margin-top:.1pt;width:167.5pt;height:22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" w14:anchorId="3B4C9EF2">
                                  <v:textbox>
                                    <w:txbxContent>
                                      <w:p w:rsidR="00BE2FA4" w:rsidP="00BE2FA4" w:rsidRDefault="00BE2FA4" w14:paraId="31E17207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EB91FE2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08F3C0" w14:textId="432FA125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657BCDA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5408" behindDoc="0" locked="0" layoutInCell="1" allowOverlap="1" wp14:anchorId="46C1846F" wp14:editId="14EA685A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762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838891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3DE064D" w14:textId="7FC16A60" w:rsidR="00BE2FA4" w:rsidRDefault="00BE2FA4" w:rsidP="00BE2FA4"/>
                                            <w:p w14:paraId="17A46CA6" w14:textId="77777777" w:rsidR="00BE2FA4" w:rsidRDefault="00BE2FA4" w:rsidP="00BE2FA4"/>
                                            <w:p w14:paraId="19E8EA6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43" style="position:absolute;margin-left:.6pt;margin-top:.6pt;width:167.5pt;height:21.5pt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" w14:anchorId="46C1846F">
                                  <v:textbox>
                                    <w:txbxContent>
                                      <w:p w:rsidR="00BE2FA4" w:rsidP="00BE2FA4" w:rsidRDefault="00BE2FA4" w14:paraId="23DE064D" w14:textId="7FC16A60"/>
                                      <w:p w:rsidR="00BE2FA4" w:rsidP="00BE2FA4" w:rsidRDefault="00BE2FA4" w14:paraId="17A46CA6" w14:textId="77777777"/>
                                      <w:p w:rsidR="00BE2FA4" w:rsidP="00BE2FA4" w:rsidRDefault="00BE2FA4" w14:paraId="19E8EA62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598CCB9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030D510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75EF6106" w14:textId="7D483AC6" w:rsidR="00BE2FA4" w:rsidRDefault="005271BB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B6A2B1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3360" behindDoc="0" locked="0" layoutInCell="1" allowOverlap="1" wp14:anchorId="3D81ADD6" wp14:editId="69CD7488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17195620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68E3301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44" style="position:absolute;margin-left:.35pt;margin-top:-.05pt;width:167.5pt;height:21.5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" w14:anchorId="3D81ADD6">
                                  <v:textbox>
                                    <w:txbxContent>
                                      <w:p w:rsidR="00BE2FA4" w:rsidP="00BE2FA4" w:rsidRDefault="00BE2FA4" w14:paraId="68E33017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3044B1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46C20960" w14:textId="5B8CB410" w:rsidR="00BE2FA4" w:rsidRDefault="001F03BF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6432" behindDoc="0" locked="0" layoutInCell="1" allowOverlap="1" wp14:anchorId="3E620B00" wp14:editId="3979BF99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72126809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10A10F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45" style="position:absolute;margin-left:-.4pt;margin-top:12.15pt;width:167.5pt;height:21.5pt;z-index:251728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" w14:anchorId="3E620B00">
                                  <v:textbox>
                                    <w:txbxContent>
                                      <w:p w:rsidR="00BE2FA4" w:rsidP="00BE2FA4" w:rsidRDefault="00BE2FA4" w14:paraId="410A10F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CEE750E" w14:textId="00BFDCF8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53350A9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0E99909" w14:textId="7E4B2A3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0CA0C9EA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4384" behindDoc="0" locked="0" layoutInCell="1" allowOverlap="1" wp14:anchorId="6ABCCF8A" wp14:editId="5B408161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19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466950805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D16095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id="_x0000_s1046" style="position:absolute;margin-left:.35pt;margin-top:-.15pt;width:167.5pt;height:22.5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2vEOQIAAIQ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" w14:anchorId="6ABCCF8A">
                                  <v:textbox>
                                    <w:txbxContent>
                                      <w:p w:rsidR="00BE2FA4" w:rsidP="00BE2FA4" w:rsidRDefault="00BE2FA4" w14:paraId="5D16095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F6EBFB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7E538572" w14:textId="249EFE8F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41F3A6A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6D581ED4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67C46DE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735596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26194A0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0AC8B536" w14:textId="309E7B72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775EC36" w14:textId="289470F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327047E8" w14:textId="61394829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058CAE9E" w14:textId="3194D0EC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0C0C3A4E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FF4104" w14:textId="6D9239EA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2E3D9866" w14:textId="2CE664A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E2FA4" w14:paraId="2B398A38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BE2FA4" w:rsidRPr="005E1F87" w14:paraId="356A3C4D" w14:textId="77777777" w:rsidTr="00B773CC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3AC15A5D" w14:textId="6227533E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</w:t>
                        </w:r>
                        <w:r w:rsidR="00161CAE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Secondary</w:t>
                        </w: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26B4860B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768708D1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479831E9" w14:textId="77777777" w:rsidR="00BE2FA4" w:rsidRDefault="00BE2FA4" w:rsidP="00BE2FA4">
                  <w:pPr>
                    <w:rPr>
                      <w:rFonts w:ascii="Garamond" w:hAnsi="Garamond" w:cs="Times New Roman"/>
                      <w:sz w:val="24"/>
                    </w:rPr>
                  </w:pPr>
                </w:p>
                <w:p w14:paraId="38FF7E57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9E97FD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C256D1F" w14:textId="50D890EB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</w:tbl>
    <w:p w14:paraId="4580A1DF" w14:textId="77777777" w:rsidR="007F277B" w:rsidRDefault="007F277B" w:rsidP="009226D5"/>
    <w:p w14:paraId="10ED6BAD" w14:textId="77777777" w:rsidR="00FA135C" w:rsidRDefault="00FA135C" w:rsidP="009226D5"/>
    <w:p w14:paraId="1D155022" w14:textId="77777777" w:rsidR="00FA135C" w:rsidRDefault="00FA135C" w:rsidP="009226D5"/>
    <w:p w14:paraId="5B317067" w14:textId="77777777" w:rsidR="00FA135C" w:rsidRDefault="00FA135C" w:rsidP="009226D5"/>
    <w:p w14:paraId="415C5625" w14:textId="77777777" w:rsidR="00FA135C" w:rsidRDefault="00FA135C" w:rsidP="009226D5"/>
    <w:sectPr w:rsidR="00FA135C" w:rsidSect="000952C5">
      <w:footerReference w:type="default" r:id="rId12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D2BA9" w14:textId="77777777" w:rsidR="006D5F0F" w:rsidRDefault="006D5F0F" w:rsidP="000952C5">
      <w:pPr>
        <w:spacing w:after="0" w:line="240" w:lineRule="auto"/>
      </w:pPr>
      <w:r>
        <w:separator/>
      </w:r>
    </w:p>
  </w:endnote>
  <w:endnote w:type="continuationSeparator" w:id="0">
    <w:p w14:paraId="5DBD2ED4" w14:textId="77777777" w:rsidR="006D5F0F" w:rsidRDefault="006D5F0F" w:rsidP="00095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8979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EA124" w14:textId="0AB93B74" w:rsidR="000952C5" w:rsidRDefault="000952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89B388" w14:textId="77777777" w:rsidR="000952C5" w:rsidRDefault="00095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E2723" w14:textId="77777777" w:rsidR="006D5F0F" w:rsidRDefault="006D5F0F" w:rsidP="000952C5">
      <w:pPr>
        <w:spacing w:after="0" w:line="240" w:lineRule="auto"/>
      </w:pPr>
      <w:r>
        <w:separator/>
      </w:r>
    </w:p>
  </w:footnote>
  <w:footnote w:type="continuationSeparator" w:id="0">
    <w:p w14:paraId="0AA51420" w14:textId="77777777" w:rsidR="006D5F0F" w:rsidRDefault="006D5F0F" w:rsidP="000952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5AAC"/>
    <w:multiLevelType w:val="hybridMultilevel"/>
    <w:tmpl w:val="D4AC7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42AC"/>
    <w:multiLevelType w:val="hybridMultilevel"/>
    <w:tmpl w:val="1E249E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67639"/>
    <w:multiLevelType w:val="hybridMultilevel"/>
    <w:tmpl w:val="A61AB6CE"/>
    <w:lvl w:ilvl="0" w:tplc="F252B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YyMjeyMDUztzBU0lEKTi0uzszPAykwqgUAEMxyDCwAAAA="/>
  </w:docVars>
  <w:rsids>
    <w:rsidRoot w:val="009A1B83"/>
    <w:rsid w:val="00007021"/>
    <w:rsid w:val="00037AB6"/>
    <w:rsid w:val="00040A8B"/>
    <w:rsid w:val="000952C5"/>
    <w:rsid w:val="000A0440"/>
    <w:rsid w:val="000B1271"/>
    <w:rsid w:val="000C781B"/>
    <w:rsid w:val="00112DC5"/>
    <w:rsid w:val="00130F04"/>
    <w:rsid w:val="00161CAE"/>
    <w:rsid w:val="001D5A54"/>
    <w:rsid w:val="001F03BF"/>
    <w:rsid w:val="001F4C37"/>
    <w:rsid w:val="00210B59"/>
    <w:rsid w:val="00257FDC"/>
    <w:rsid w:val="0026545E"/>
    <w:rsid w:val="00285720"/>
    <w:rsid w:val="00322F38"/>
    <w:rsid w:val="004652F5"/>
    <w:rsid w:val="00516396"/>
    <w:rsid w:val="005271BB"/>
    <w:rsid w:val="005A498E"/>
    <w:rsid w:val="005C3DAC"/>
    <w:rsid w:val="00606528"/>
    <w:rsid w:val="00641EE3"/>
    <w:rsid w:val="006D5F0F"/>
    <w:rsid w:val="006F0A4B"/>
    <w:rsid w:val="007E1059"/>
    <w:rsid w:val="007F277B"/>
    <w:rsid w:val="00904AB9"/>
    <w:rsid w:val="00905242"/>
    <w:rsid w:val="009226D5"/>
    <w:rsid w:val="00962755"/>
    <w:rsid w:val="00985259"/>
    <w:rsid w:val="009963F0"/>
    <w:rsid w:val="009A0B18"/>
    <w:rsid w:val="009A1B83"/>
    <w:rsid w:val="009A726C"/>
    <w:rsid w:val="009E3E56"/>
    <w:rsid w:val="009F32BB"/>
    <w:rsid w:val="00A323D9"/>
    <w:rsid w:val="00A6414F"/>
    <w:rsid w:val="00B64996"/>
    <w:rsid w:val="00BE2FA4"/>
    <w:rsid w:val="00C32C5A"/>
    <w:rsid w:val="00D20B17"/>
    <w:rsid w:val="00D255C1"/>
    <w:rsid w:val="00DF6466"/>
    <w:rsid w:val="00E120CF"/>
    <w:rsid w:val="00E30BE5"/>
    <w:rsid w:val="00E32A81"/>
    <w:rsid w:val="00EF1AA3"/>
    <w:rsid w:val="00F85526"/>
    <w:rsid w:val="00F859F1"/>
    <w:rsid w:val="00FA135C"/>
    <w:rsid w:val="175248F9"/>
    <w:rsid w:val="40C1E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5"/>
    <o:shapelayout v:ext="edit">
      <o:idmap v:ext="edit" data="1"/>
    </o:shapelayout>
  </w:shapeDefaults>
  <w:decimalSymbol w:val="."/>
  <w:listSeparator w:val=","/>
  <w14:docId w14:val="0C5B0A4E"/>
  <w15:chartTrackingRefBased/>
  <w15:docId w15:val="{593D4A82-6032-48D4-8A45-09F91BE0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1B83"/>
    <w:pPr>
      <w:spacing w:after="0" w:line="240" w:lineRule="auto"/>
      <w:outlineLvl w:val="0"/>
    </w:pPr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paragraph" w:styleId="Heading2">
    <w:name w:val="heading 2"/>
    <w:basedOn w:val="Normal"/>
    <w:link w:val="Heading2Char"/>
    <w:uiPriority w:val="9"/>
    <w:qFormat/>
    <w:rsid w:val="009A1B83"/>
    <w:pPr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paragraph" w:styleId="Heading3">
    <w:name w:val="heading 3"/>
    <w:basedOn w:val="Normal"/>
    <w:link w:val="Heading3Char"/>
    <w:uiPriority w:val="9"/>
    <w:qFormat/>
    <w:rsid w:val="009A1B83"/>
    <w:pPr>
      <w:spacing w:after="0" w:line="240" w:lineRule="auto"/>
      <w:outlineLvl w:val="2"/>
    </w:pPr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B83"/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character" w:customStyle="1" w:styleId="Heading2Char">
    <w:name w:val="Heading 2 Char"/>
    <w:basedOn w:val="DefaultParagraphFont"/>
    <w:link w:val="Heading2"/>
    <w:uiPriority w:val="9"/>
    <w:rsid w:val="009A1B83"/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character" w:customStyle="1" w:styleId="Heading3Char">
    <w:name w:val="Heading 3 Char"/>
    <w:basedOn w:val="DefaultParagraphFont"/>
    <w:link w:val="Heading3"/>
    <w:uiPriority w:val="9"/>
    <w:rsid w:val="009A1B83"/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character" w:styleId="Strong">
    <w:name w:val="Strong"/>
    <w:basedOn w:val="DefaultParagraphFont"/>
    <w:uiPriority w:val="22"/>
    <w:qFormat/>
    <w:rsid w:val="009A1B8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1B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xdlabel">
    <w:name w:val="xdlabel"/>
    <w:basedOn w:val="DefaultParagraphFont"/>
    <w:rsid w:val="009A1B83"/>
  </w:style>
  <w:style w:type="table" w:styleId="TableGrid">
    <w:name w:val="Table Grid"/>
    <w:basedOn w:val="TableNormal"/>
    <w:uiPriority w:val="59"/>
    <w:rsid w:val="009A1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A1B8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0B1271"/>
    <w:pPr>
      <w:spacing w:after="200" w:line="276" w:lineRule="auto"/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0B1271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0B127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B127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2C5"/>
  </w:style>
  <w:style w:type="paragraph" w:styleId="Footer">
    <w:name w:val="footer"/>
    <w:basedOn w:val="Normal"/>
    <w:link w:val="Foot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2C5"/>
  </w:style>
  <w:style w:type="paragraph" w:styleId="FootnoteText">
    <w:name w:val="footnote text"/>
    <w:basedOn w:val="Normal"/>
    <w:link w:val="FootnoteTextChar"/>
    <w:uiPriority w:val="99"/>
    <w:semiHidden/>
    <w:unhideWhenUsed/>
    <w:rsid w:val="009A0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0B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0B1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41E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051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0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8081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5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A-staffawards@sta.uwi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TA-staffawards@sta.uwi.edu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29E7A-AF99-43DC-BB2E-C2489B76E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51</Words>
  <Characters>3017</Characters>
  <Application>Microsoft Office Word</Application>
  <DocSecurity>0</DocSecurity>
  <Lines>25</Lines>
  <Paragraphs>6</Paragraphs>
  <ScaleCrop>false</ScaleCrop>
  <Company>Microsoft</Company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Rock</dc:creator>
  <cp:keywords/>
  <dc:description/>
  <cp:lastModifiedBy>Alyssa Ali</cp:lastModifiedBy>
  <cp:revision>21</cp:revision>
  <dcterms:created xsi:type="dcterms:W3CDTF">2025-03-12T01:10:00Z</dcterms:created>
  <dcterms:modified xsi:type="dcterms:W3CDTF">2025-04-07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09683b704aca38d64c25f6f64330cb38830abdc62dd8fc71474fab878e49e</vt:lpwstr>
  </property>
</Properties>
</file>